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A79" w:rsidRPr="00261950" w:rsidRDefault="0028625E">
      <w:pPr>
        <w:rPr>
          <w:rFonts w:ascii="Times New Roman" w:hAnsi="Times New Roman" w:cs="Times New Roman"/>
          <w:sz w:val="24"/>
          <w:szCs w:val="24"/>
        </w:rPr>
      </w:pPr>
      <w:r w:rsidRPr="00261950">
        <w:rPr>
          <w:rFonts w:ascii="Times New Roman" w:hAnsi="Times New Roman" w:cs="Times New Roman"/>
          <w:sz w:val="24"/>
          <w:szCs w:val="24"/>
        </w:rPr>
        <w:t>Drupla</w:t>
      </w:r>
      <w:r w:rsidR="00327ED0" w:rsidRPr="00261950">
        <w:rPr>
          <w:rFonts w:ascii="Times New Roman" w:hAnsi="Times New Roman" w:cs="Times New Roman"/>
          <w:sz w:val="24"/>
          <w:szCs w:val="24"/>
        </w:rPr>
        <w:t xml:space="preserve"> paigaldamine</w:t>
      </w:r>
      <w:r w:rsidR="00EB55FE" w:rsidRPr="00261950">
        <w:rPr>
          <w:rFonts w:ascii="Times New Roman" w:hAnsi="Times New Roman" w:cs="Times New Roman"/>
          <w:sz w:val="24"/>
          <w:szCs w:val="24"/>
        </w:rPr>
        <w:t xml:space="preserve"> (https://www.howtoforge.com/tutorial/how-to-install-and-configure-drupal-on-debian-9/)</w:t>
      </w:r>
      <w:r w:rsidR="00327ED0" w:rsidRPr="00261950">
        <w:rPr>
          <w:rFonts w:ascii="Times New Roman" w:hAnsi="Times New Roman" w:cs="Times New Roman"/>
          <w:sz w:val="24"/>
          <w:szCs w:val="24"/>
        </w:rPr>
        <w:t>:</w:t>
      </w:r>
    </w:p>
    <w:p w:rsidR="00327ED0" w:rsidRPr="00261950" w:rsidRDefault="00327ED0">
      <w:pPr>
        <w:rPr>
          <w:rFonts w:ascii="Times New Roman" w:hAnsi="Times New Roman" w:cs="Times New Roman"/>
          <w:sz w:val="24"/>
          <w:szCs w:val="24"/>
        </w:rPr>
      </w:pPr>
      <w:r w:rsidRPr="00261950">
        <w:rPr>
          <w:rFonts w:ascii="Times New Roman" w:hAnsi="Times New Roman" w:cs="Times New Roman"/>
          <w:sz w:val="24"/>
          <w:szCs w:val="24"/>
        </w:rPr>
        <w:t xml:space="preserve">Kui LAMP </w:t>
      </w:r>
      <w:r w:rsidR="00261950">
        <w:rPr>
          <w:rFonts w:ascii="Times New Roman" w:hAnsi="Times New Roman" w:cs="Times New Roman"/>
          <w:sz w:val="24"/>
          <w:szCs w:val="24"/>
        </w:rPr>
        <w:t xml:space="preserve">on </w:t>
      </w:r>
      <w:r w:rsidRPr="00261950">
        <w:rPr>
          <w:rFonts w:ascii="Times New Roman" w:hAnsi="Times New Roman" w:cs="Times New Roman"/>
          <w:sz w:val="24"/>
          <w:szCs w:val="24"/>
        </w:rPr>
        <w:t>paigaldatud, siis järgmisena tuleb alla laadida</w:t>
      </w:r>
      <w:r w:rsidR="00820E38" w:rsidRPr="002619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0E38" w:rsidRPr="00261950">
        <w:rPr>
          <w:rFonts w:ascii="Times New Roman" w:hAnsi="Times New Roman" w:cs="Times New Roman"/>
          <w:sz w:val="24"/>
          <w:szCs w:val="24"/>
        </w:rPr>
        <w:t>drupal</w:t>
      </w:r>
      <w:proofErr w:type="spellEnd"/>
      <w:r w:rsidRPr="00261950">
        <w:rPr>
          <w:rFonts w:ascii="Times New Roman" w:hAnsi="Times New Roman" w:cs="Times New Roman"/>
          <w:sz w:val="24"/>
          <w:szCs w:val="24"/>
        </w:rPr>
        <w:t>. Kasuta</w:t>
      </w:r>
      <w:r w:rsidR="00261950">
        <w:rPr>
          <w:rFonts w:ascii="Times New Roman" w:hAnsi="Times New Roman" w:cs="Times New Roman"/>
          <w:sz w:val="24"/>
          <w:szCs w:val="24"/>
        </w:rPr>
        <w:t>ge</w:t>
      </w:r>
      <w:r w:rsidRPr="00261950">
        <w:rPr>
          <w:rFonts w:ascii="Times New Roman" w:hAnsi="Times New Roman" w:cs="Times New Roman"/>
          <w:sz w:val="24"/>
          <w:szCs w:val="24"/>
        </w:rPr>
        <w:t xml:space="preserve"> selleks programmi </w:t>
      </w:r>
      <w:proofErr w:type="spellStart"/>
      <w:r w:rsidR="00EB55FE" w:rsidRPr="00261950">
        <w:rPr>
          <w:rFonts w:ascii="Times New Roman" w:hAnsi="Times New Roman" w:cs="Times New Roman"/>
          <w:sz w:val="24"/>
          <w:szCs w:val="24"/>
        </w:rPr>
        <w:t>wget</w:t>
      </w:r>
      <w:proofErr w:type="spellEnd"/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wget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https://ftp.drupal.org/files/projects/drupal-8.3.4.zip</w:t>
      </w:r>
    </w:p>
    <w:p w:rsidR="00327ED0" w:rsidRPr="00261950" w:rsidRDefault="00327ED0" w:rsidP="00EB55FE">
      <w:pPr>
        <w:rPr>
          <w:rFonts w:ascii="Times New Roman" w:hAnsi="Times New Roman" w:cs="Times New Roman"/>
          <w:sz w:val="24"/>
          <w:szCs w:val="24"/>
        </w:rPr>
      </w:pP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Pak</w:t>
      </w:r>
      <w:r w:rsid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kige</w:t>
      </w:r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lahti:</w:t>
      </w: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unzip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drupal-8.3.4.zip</w:t>
      </w: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Tõs</w:t>
      </w:r>
      <w:r w:rsid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tke</w:t>
      </w:r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lahti pakitud failid veebikataloogi:</w:t>
      </w: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mv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drupal-8.3.4 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var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www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html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drupal</w:t>
      </w:r>
      <w:proofErr w:type="spellEnd"/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Seejärel peate muutma mõningaid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rupali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kataloogiõigusi:</w:t>
      </w: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EB55FE" w:rsidRPr="00261950" w:rsidRDefault="00EB55FE" w:rsidP="00EB55FE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chown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-R 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www-data:www-data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var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www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html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drupal</w:t>
      </w:r>
      <w:proofErr w:type="spellEnd"/>
    </w:p>
    <w:p w:rsidR="00EB55FE" w:rsidRPr="00261950" w:rsidRDefault="00EB55FE" w:rsidP="00EB55FE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chmod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-R 777 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var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www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html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drupal</w:t>
      </w:r>
      <w:proofErr w:type="spellEnd"/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</w:p>
    <w:p w:rsidR="00EB55FE" w:rsidRPr="00261950" w:rsidRDefault="00EB55FE" w:rsidP="00EB55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</w:p>
    <w:p w:rsidR="00EB55FE" w:rsidRPr="00261950" w:rsidRDefault="00EB55FE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Seejärel </w:t>
      </w:r>
      <w:r w:rsid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looge</w:t>
      </w: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rupali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jaoks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Apache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virtuaalne hostifail. Selleks looge uus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rupal.conf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fail faili / etc / apache2 /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sites-available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/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irectory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sees:</w:t>
      </w:r>
    </w:p>
    <w:p w:rsidR="00EB55FE" w:rsidRPr="00261950" w:rsidRDefault="00EB55FE" w:rsidP="00EB55FE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nano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etc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/apache2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sites-available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drupal.conf</w:t>
      </w:r>
      <w:proofErr w:type="spellEnd"/>
    </w:p>
    <w:p w:rsidR="00EB55FE" w:rsidRPr="00261950" w:rsidRDefault="00EB55FE" w:rsidP="00EB55FE">
      <w:pPr>
        <w:rPr>
          <w:rFonts w:ascii="Times New Roman" w:hAnsi="Times New Roman" w:cs="Times New Roman"/>
          <w:sz w:val="24"/>
          <w:szCs w:val="24"/>
        </w:rPr>
      </w:pPr>
    </w:p>
    <w:p w:rsidR="00EB55FE" w:rsidRPr="00261950" w:rsidRDefault="00EB55FE" w:rsidP="00EB55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Lisage järgmised read:</w:t>
      </w:r>
    </w:p>
    <w:p w:rsidR="00BB6B85" w:rsidRPr="00261950" w:rsidRDefault="00EB55FE" w:rsidP="00BB6B85">
      <w:pPr>
        <w:pStyle w:val="HTML-eelvormindatud"/>
        <w:rPr>
          <w:rFonts w:ascii="Times New Roman" w:hAnsi="Times New Roman" w:cs="Times New Roman"/>
          <w:sz w:val="24"/>
          <w:szCs w:val="24"/>
        </w:rPr>
      </w:pPr>
      <w:r w:rsidRPr="00261950">
        <w:rPr>
          <w:rFonts w:ascii="Times New Roman" w:hAnsi="Times New Roman" w:cs="Times New Roman"/>
          <w:color w:val="333333"/>
          <w:sz w:val="24"/>
          <w:szCs w:val="24"/>
        </w:rPr>
        <w:t>&lt;</w:t>
      </w:r>
      <w:r w:rsidR="00BB6B85" w:rsidRPr="0026195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BB6B85" w:rsidRPr="00261950">
        <w:rPr>
          <w:rFonts w:ascii="Times New Roman" w:hAnsi="Times New Roman" w:cs="Times New Roman"/>
          <w:sz w:val="24"/>
          <w:szCs w:val="24"/>
        </w:rPr>
        <w:t>VirtualHost</w:t>
      </w:r>
      <w:proofErr w:type="spellEnd"/>
      <w:r w:rsidR="00BB6B85" w:rsidRPr="00261950">
        <w:rPr>
          <w:rFonts w:ascii="Times New Roman" w:hAnsi="Times New Roman" w:cs="Times New Roman"/>
          <w:sz w:val="24"/>
          <w:szCs w:val="24"/>
        </w:rPr>
        <w:t xml:space="preserve"> *:80&gt;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ServerAdmin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admin@example.com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DocumentRoot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var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www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html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drupal</w:t>
      </w:r>
      <w:proofErr w:type="spellEnd"/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ServerName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192.168.15.189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ServerAlias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www.example.com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&lt;&lt;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Directory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"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var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www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html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drupal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"&gt;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Options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FollowSymLinks</w:t>
      </w:r>
      <w:proofErr w:type="spellEnd"/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AllowOverride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All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Order 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allow,deny</w:t>
      </w:r>
      <w:proofErr w:type="spellEnd"/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allow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from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all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&lt;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Directory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&gt;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ErrorLog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var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log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apache2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drupal-error_log</w:t>
      </w:r>
      <w:proofErr w:type="spellEnd"/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CustomLog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var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log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/apache2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drupal-access_log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 xml:space="preserve"> 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common</w:t>
      </w:r>
      <w:proofErr w:type="spellEnd"/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&lt;/</w:t>
      </w:r>
      <w:proofErr w:type="spellStart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VirtualHost</w:t>
      </w:r>
      <w:proofErr w:type="spellEnd"/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t>&gt;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</w:p>
    <w:p w:rsidR="00BB6B85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color w:val="FF0000"/>
          <w:sz w:val="24"/>
          <w:szCs w:val="24"/>
          <w:lang w:eastAsia="et-EE"/>
        </w:rPr>
        <w:t xml:space="preserve">Siia </w:t>
      </w:r>
      <w:r w:rsidR="00261950">
        <w:rPr>
          <w:rFonts w:ascii="Times New Roman" w:eastAsia="Times New Roman" w:hAnsi="Times New Roman" w:cs="Times New Roman"/>
          <w:color w:val="FF0000"/>
          <w:sz w:val="24"/>
          <w:szCs w:val="24"/>
          <w:lang w:eastAsia="et-EE"/>
        </w:rPr>
        <w:t xml:space="preserve">kirjutage </w:t>
      </w:r>
      <w:r w:rsidRPr="00261950">
        <w:rPr>
          <w:rFonts w:ascii="Times New Roman" w:eastAsia="Times New Roman" w:hAnsi="Times New Roman" w:cs="Times New Roman"/>
          <w:color w:val="FF0000"/>
          <w:sz w:val="24"/>
          <w:szCs w:val="24"/>
          <w:lang w:eastAsia="et-EE"/>
        </w:rPr>
        <w:t xml:space="preserve">kindlasti oma </w:t>
      </w:r>
      <w:r w:rsidR="00261950">
        <w:rPr>
          <w:rFonts w:ascii="Times New Roman" w:eastAsia="Times New Roman" w:hAnsi="Times New Roman" w:cs="Times New Roman"/>
          <w:color w:val="FF0000"/>
          <w:sz w:val="24"/>
          <w:szCs w:val="24"/>
          <w:lang w:eastAsia="et-EE"/>
        </w:rPr>
        <w:t>IP</w:t>
      </w:r>
      <w:r w:rsidRPr="00261950">
        <w:rPr>
          <w:rFonts w:ascii="Times New Roman" w:eastAsia="Times New Roman" w:hAnsi="Times New Roman" w:cs="Times New Roman"/>
          <w:color w:val="FF0000"/>
          <w:sz w:val="24"/>
          <w:szCs w:val="24"/>
          <w:lang w:eastAsia="et-EE"/>
        </w:rPr>
        <w:t>!</w:t>
      </w:r>
    </w:p>
    <w:p w:rsidR="00261950" w:rsidRDefault="00261950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et-EE"/>
        </w:rPr>
      </w:pPr>
    </w:p>
    <w:p w:rsidR="00261950" w:rsidRPr="00261950" w:rsidRDefault="00261950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sz w:val="24"/>
          <w:szCs w:val="24"/>
          <w:lang w:eastAsia="et-EE"/>
        </w:rPr>
        <w:lastRenderedPageBreak/>
        <w:t>Salvestage ja sulgege fail, kui olete lõpetanud, seejärel lubage virtuaalne host järgmise käsuga:</w:t>
      </w:r>
    </w:p>
    <w:p w:rsidR="00BB6B85" w:rsidRPr="00261950" w:rsidRDefault="00BB6B85" w:rsidP="00BB6B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</w:p>
    <w:p w:rsidR="00BB6B85" w:rsidRPr="00261950" w:rsidRDefault="00BB6B85" w:rsidP="00BB6B85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a2ensite 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drupal</w:t>
      </w:r>
      <w:proofErr w:type="spellEnd"/>
    </w:p>
    <w:p w:rsidR="00261950" w:rsidRDefault="00261950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EB55FE" w:rsidRPr="00261950" w:rsidRDefault="00BB6B85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Samuti peate aktiveerima ümber</w:t>
      </w:r>
      <w:r w:rsid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</w:t>
      </w: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kirjutamismooduli.</w:t>
      </w:r>
    </w:p>
    <w:p w:rsidR="00BB6B85" w:rsidRPr="00261950" w:rsidRDefault="00BB6B85" w:rsidP="00BB6B85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a2enmod 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rewrite</w:t>
      </w:r>
      <w:proofErr w:type="spellEnd"/>
    </w:p>
    <w:p w:rsidR="00BB6B85" w:rsidRPr="00261950" w:rsidRDefault="00BB6B85" w:rsidP="00EB55FE">
      <w:pPr>
        <w:rPr>
          <w:rFonts w:ascii="Times New Roman" w:hAnsi="Times New Roman" w:cs="Times New Roman"/>
          <w:sz w:val="24"/>
          <w:szCs w:val="24"/>
        </w:rPr>
      </w:pPr>
    </w:p>
    <w:p w:rsidR="00BB6B85" w:rsidRPr="00261950" w:rsidRDefault="00BB6B85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Lõpuks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taaskäivitage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Apache</w:t>
      </w:r>
      <w:proofErr w:type="spellEnd"/>
      <w:r w:rsid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-</w:t>
      </w: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teenus, et rakendada neid muudatusi järgmise käsuga:</w:t>
      </w:r>
    </w:p>
    <w:p w:rsidR="00BB6B85" w:rsidRPr="00261950" w:rsidRDefault="00BB6B85" w:rsidP="00BB6B85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systemctl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restart apache2</w:t>
      </w:r>
    </w:p>
    <w:p w:rsidR="00261950" w:rsidRDefault="00261950" w:rsidP="00820E38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20E38" w:rsidRDefault="00820E38" w:rsidP="00820E3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Pärast andmebaasi kindlustamist vajab </w:t>
      </w:r>
      <w:proofErr w:type="spellStart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Drupal</w:t>
      </w:r>
      <w:proofErr w:type="spellEnd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 tühja </w:t>
      </w:r>
      <w:proofErr w:type="spellStart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MySQL</w:t>
      </w:r>
      <w:proofErr w:type="spellEnd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 andmebaasi. Seega peate </w:t>
      </w:r>
      <w:proofErr w:type="spellStart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Drupali</w:t>
      </w:r>
      <w:proofErr w:type="spellEnd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 installimiseks looma </w:t>
      </w:r>
      <w:proofErr w:type="spellStart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MySQL</w:t>
      </w:r>
      <w:proofErr w:type="spellEnd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 andmebaasi ja kasutaja.</w:t>
      </w:r>
    </w:p>
    <w:p w:rsidR="00261950" w:rsidRPr="00261950" w:rsidRDefault="00261950" w:rsidP="00820E3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</w:pPr>
    </w:p>
    <w:p w:rsidR="00820E38" w:rsidRDefault="00820E38" w:rsidP="0026195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</w:pPr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 xml:space="preserve">Kõigepealt logige </w:t>
      </w:r>
      <w:proofErr w:type="spellStart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MySQL</w:t>
      </w:r>
      <w:proofErr w:type="spellEnd"/>
      <w:r w:rsidRPr="00261950"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  <w:t>-i kesta sisse järgmise käsuga:</w:t>
      </w:r>
    </w:p>
    <w:p w:rsidR="00261950" w:rsidRPr="00261950" w:rsidRDefault="00261950" w:rsidP="0026195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474B51"/>
          <w:sz w:val="24"/>
          <w:szCs w:val="24"/>
          <w:lang w:eastAsia="et-EE"/>
        </w:rPr>
      </w:pPr>
    </w:p>
    <w:p w:rsidR="00261950" w:rsidRPr="00261950" w:rsidRDefault="00820E38" w:rsidP="00261950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mysql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-u 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root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-p</w:t>
      </w:r>
    </w:p>
    <w:p w:rsidR="00261950" w:rsidRDefault="00261950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820E38" w:rsidRPr="00261950" w:rsidRDefault="00820E38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Kui küsitakse, sisestage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root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-parool ja looge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rupali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andmebaas järgmise käsuga:</w:t>
      </w:r>
    </w:p>
    <w:p w:rsidR="00820E38" w:rsidRPr="00261950" w:rsidRDefault="00820E38" w:rsidP="00820E38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MariaDB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[(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none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)]&gt;CREATE DATABASE 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drupaldb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;</w:t>
      </w:r>
    </w:p>
    <w:p w:rsidR="00820E38" w:rsidRPr="00261950" w:rsidRDefault="00820E38" w:rsidP="00EB55FE">
      <w:pPr>
        <w:rPr>
          <w:rFonts w:ascii="Times New Roman" w:hAnsi="Times New Roman" w:cs="Times New Roman"/>
          <w:sz w:val="24"/>
          <w:szCs w:val="24"/>
        </w:rPr>
      </w:pPr>
    </w:p>
    <w:p w:rsidR="00820E38" w:rsidRPr="00261950" w:rsidRDefault="00820E38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Seejärel looge kasutaja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rupal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andmebaasi jaoks ja andke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drupali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andmebaasi õigused järgmise käsuga:</w:t>
      </w:r>
    </w:p>
    <w:p w:rsidR="00820E38" w:rsidRPr="00261950" w:rsidRDefault="00820E38" w:rsidP="00820E38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MariaDB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[(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none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)]&gt;GRANT ALL PRIVILEGES on drupaldb.* 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to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'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drupal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'@'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localhost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' 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identified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by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'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password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';</w:t>
      </w:r>
    </w:p>
    <w:p w:rsidR="00820E38" w:rsidRPr="00261950" w:rsidRDefault="00820E38" w:rsidP="00EB55FE">
      <w:pPr>
        <w:rPr>
          <w:rFonts w:ascii="Times New Roman" w:hAnsi="Times New Roman" w:cs="Times New Roman"/>
          <w:sz w:val="24"/>
          <w:szCs w:val="24"/>
        </w:rPr>
      </w:pPr>
    </w:p>
    <w:p w:rsidR="00820E38" w:rsidRPr="00261950" w:rsidRDefault="00820E38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Seejärel käivitage FLUSH PRIVILEGES käsk uuesti:</w:t>
      </w:r>
    </w:p>
    <w:p w:rsidR="00820E38" w:rsidRPr="00261950" w:rsidRDefault="00820E38" w:rsidP="00820E38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MariaDB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[(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none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)]&gt;FLUSH PRIVILEGES;</w:t>
      </w:r>
    </w:p>
    <w:p w:rsidR="00261950" w:rsidRDefault="00261950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</w:p>
    <w:p w:rsidR="00820E38" w:rsidRPr="00261950" w:rsidRDefault="00820E38" w:rsidP="00EB55FE">
      <w:pPr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</w:pPr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Lõpuks väljuge </w:t>
      </w:r>
      <w:proofErr w:type="spellStart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>MariaDB</w:t>
      </w:r>
      <w:proofErr w:type="spellEnd"/>
      <w:r w:rsidRPr="00261950">
        <w:rPr>
          <w:rFonts w:ascii="Times New Roman" w:hAnsi="Times New Roman" w:cs="Times New Roman"/>
          <w:color w:val="474B51"/>
          <w:sz w:val="24"/>
          <w:szCs w:val="24"/>
          <w:shd w:val="clear" w:color="auto" w:fill="FFFFFF"/>
        </w:rPr>
        <w:t xml:space="preserve"> konsoolist järgmise käsuga:</w:t>
      </w:r>
    </w:p>
    <w:p w:rsidR="00820E38" w:rsidRPr="00261950" w:rsidRDefault="00820E38" w:rsidP="00820E38">
      <w:pPr>
        <w:pBdr>
          <w:top w:val="dashed" w:sz="6" w:space="12" w:color="2F6FAB"/>
          <w:left w:val="dashed" w:sz="6" w:space="12" w:color="2F6FAB"/>
          <w:bottom w:val="dashed" w:sz="6" w:space="12" w:color="2F6FAB"/>
          <w:right w:val="dashed" w:sz="6" w:space="12" w:color="2F6FAB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64" w:lineRule="atLeast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</w:pP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lastRenderedPageBreak/>
        <w:t>MariaDB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 xml:space="preserve"> [(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none</w:t>
      </w:r>
      <w:proofErr w:type="spellEnd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)]&gt;</w:t>
      </w:r>
      <w:proofErr w:type="spellStart"/>
      <w:r w:rsidRPr="002619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t-EE"/>
        </w:rPr>
        <w:t>quit</w:t>
      </w:r>
      <w:proofErr w:type="spellEnd"/>
    </w:p>
    <w:p w:rsidR="00820E38" w:rsidRPr="00261950" w:rsidRDefault="00820E38" w:rsidP="00EB55FE">
      <w:pPr>
        <w:rPr>
          <w:rFonts w:ascii="Times New Roman" w:hAnsi="Times New Roman" w:cs="Times New Roman"/>
          <w:sz w:val="24"/>
          <w:szCs w:val="24"/>
        </w:rPr>
      </w:pPr>
    </w:p>
    <w:p w:rsidR="00BB6B85" w:rsidRPr="00261950" w:rsidRDefault="00A071D5" w:rsidP="00EB55FE">
      <w:pPr>
        <w:rPr>
          <w:rFonts w:ascii="Times New Roman" w:hAnsi="Times New Roman" w:cs="Times New Roman"/>
          <w:sz w:val="24"/>
          <w:szCs w:val="24"/>
        </w:rPr>
      </w:pPr>
      <w:r w:rsidRPr="00261950">
        <w:rPr>
          <w:rFonts w:ascii="Times New Roman" w:hAnsi="Times New Roman" w:cs="Times New Roman"/>
          <w:sz w:val="24"/>
          <w:szCs w:val="24"/>
        </w:rPr>
        <w:t>Kui nüüd kirjuta</w:t>
      </w:r>
      <w:r w:rsidR="00261950">
        <w:rPr>
          <w:rFonts w:ascii="Times New Roman" w:hAnsi="Times New Roman" w:cs="Times New Roman"/>
          <w:sz w:val="24"/>
          <w:szCs w:val="24"/>
        </w:rPr>
        <w:t xml:space="preserve">da </w:t>
      </w:r>
      <w:r w:rsidRPr="00261950">
        <w:rPr>
          <w:rFonts w:ascii="Times New Roman" w:hAnsi="Times New Roman" w:cs="Times New Roman"/>
          <w:sz w:val="24"/>
          <w:szCs w:val="24"/>
        </w:rPr>
        <w:t>veebi</w:t>
      </w:r>
      <w:r w:rsidR="00261950">
        <w:rPr>
          <w:rFonts w:ascii="Times New Roman" w:hAnsi="Times New Roman" w:cs="Times New Roman"/>
          <w:sz w:val="24"/>
          <w:szCs w:val="24"/>
        </w:rPr>
        <w:t>b</w:t>
      </w:r>
      <w:r w:rsidRPr="00261950">
        <w:rPr>
          <w:rFonts w:ascii="Times New Roman" w:hAnsi="Times New Roman" w:cs="Times New Roman"/>
          <w:sz w:val="24"/>
          <w:szCs w:val="24"/>
        </w:rPr>
        <w:t xml:space="preserve">rauserisse oma serveri </w:t>
      </w:r>
      <w:r w:rsidR="00261950">
        <w:rPr>
          <w:rFonts w:ascii="Times New Roman" w:hAnsi="Times New Roman" w:cs="Times New Roman"/>
          <w:sz w:val="24"/>
          <w:szCs w:val="24"/>
        </w:rPr>
        <w:t>IP</w:t>
      </w:r>
      <w:r w:rsidRPr="00261950">
        <w:rPr>
          <w:rFonts w:ascii="Times New Roman" w:hAnsi="Times New Roman" w:cs="Times New Roman"/>
          <w:sz w:val="24"/>
          <w:szCs w:val="24"/>
        </w:rPr>
        <w:t xml:space="preserve"> ja </w:t>
      </w:r>
      <w:proofErr w:type="spellStart"/>
      <w:r w:rsidRPr="00261950">
        <w:rPr>
          <w:rFonts w:ascii="Times New Roman" w:hAnsi="Times New Roman" w:cs="Times New Roman"/>
          <w:sz w:val="24"/>
          <w:szCs w:val="24"/>
        </w:rPr>
        <w:t>kaldkriipsuga</w:t>
      </w:r>
      <w:proofErr w:type="spellEnd"/>
      <w:r w:rsidRPr="002619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1950">
        <w:rPr>
          <w:rFonts w:ascii="Times New Roman" w:hAnsi="Times New Roman" w:cs="Times New Roman"/>
          <w:sz w:val="24"/>
          <w:szCs w:val="24"/>
        </w:rPr>
        <w:t>drupal</w:t>
      </w:r>
      <w:proofErr w:type="spellEnd"/>
      <w:r w:rsidR="00261950">
        <w:rPr>
          <w:rFonts w:ascii="Times New Roman" w:hAnsi="Times New Roman" w:cs="Times New Roman"/>
          <w:sz w:val="24"/>
          <w:szCs w:val="24"/>
        </w:rPr>
        <w:t xml:space="preserve">, </w:t>
      </w:r>
      <w:r w:rsidRPr="00261950">
        <w:rPr>
          <w:rFonts w:ascii="Times New Roman" w:hAnsi="Times New Roman" w:cs="Times New Roman"/>
          <w:sz w:val="24"/>
          <w:szCs w:val="24"/>
        </w:rPr>
        <w:t>avaneb selline pilt:</w:t>
      </w:r>
    </w:p>
    <w:p w:rsidR="00A071D5" w:rsidRPr="00261950" w:rsidRDefault="00A071D5" w:rsidP="00EB55FE">
      <w:pPr>
        <w:rPr>
          <w:rFonts w:ascii="Times New Roman" w:hAnsi="Times New Roman" w:cs="Times New Roman"/>
          <w:sz w:val="24"/>
          <w:szCs w:val="24"/>
        </w:rPr>
      </w:pPr>
      <w:r w:rsidRPr="00261950">
        <w:rPr>
          <w:rFonts w:ascii="Times New Roman" w:hAnsi="Times New Roman" w:cs="Times New Roman"/>
          <w:noProof/>
          <w:sz w:val="24"/>
          <w:szCs w:val="24"/>
          <w:lang w:eastAsia="et-EE"/>
        </w:rPr>
        <w:drawing>
          <wp:inline distT="0" distB="0" distL="0" distR="0" wp14:anchorId="2155AEF8" wp14:editId="6EFFFF1C">
            <wp:extent cx="5760720" cy="2795905"/>
            <wp:effectExtent l="0" t="0" r="0" b="4445"/>
            <wp:docPr id="1" name="Pil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1D5" w:rsidRPr="00261950" w:rsidRDefault="00A071D5" w:rsidP="00EB55FE">
      <w:pPr>
        <w:rPr>
          <w:rFonts w:ascii="Times New Roman" w:hAnsi="Times New Roman" w:cs="Times New Roman"/>
          <w:sz w:val="24"/>
          <w:szCs w:val="24"/>
        </w:rPr>
      </w:pPr>
    </w:p>
    <w:p w:rsidR="00A071D5" w:rsidRDefault="00A071D5" w:rsidP="00EB55FE">
      <w:pPr>
        <w:rPr>
          <w:rFonts w:ascii="Times New Roman" w:hAnsi="Times New Roman" w:cs="Times New Roman"/>
          <w:sz w:val="24"/>
          <w:szCs w:val="24"/>
        </w:rPr>
      </w:pPr>
      <w:r w:rsidRPr="00261950">
        <w:rPr>
          <w:rFonts w:ascii="Times New Roman" w:hAnsi="Times New Roman" w:cs="Times New Roman"/>
          <w:sz w:val="24"/>
          <w:szCs w:val="24"/>
        </w:rPr>
        <w:t>Õnnitleme!</w:t>
      </w:r>
    </w:p>
    <w:p w:rsidR="0058369E" w:rsidRPr="00261950" w:rsidRDefault="0058369E" w:rsidP="00EB55F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t-EE"/>
        </w:rPr>
        <w:drawing>
          <wp:inline distT="0" distB="0" distL="0" distR="0" wp14:anchorId="44B57FED" wp14:editId="01F971CE">
            <wp:extent cx="2857500" cy="1333500"/>
            <wp:effectExtent l="0" t="0" r="0" b="0"/>
            <wp:docPr id="8" name="Pilt 8" descr="https://web.htk.tlu.ee/digitaru/digiteenused/wp-content/uploads/sites/11/2018/12/ProgeTiiger_Logo_horisontaal_EST_web-300x1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eb.htk.tlu.ee/digitaru/digiteenused/wp-content/uploads/sites/11/2018/12/ProgeTiiger_Logo_horisontaal_EST_web-300x140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373D3F"/>
          <w:sz w:val="27"/>
          <w:szCs w:val="27"/>
          <w:shd w:val="clear" w:color="auto" w:fill="FFFFFF"/>
        </w:rPr>
        <w:t> </w:t>
      </w:r>
      <w:r>
        <w:rPr>
          <w:noProof/>
          <w:lang w:eastAsia="et-EE"/>
        </w:rPr>
        <w:drawing>
          <wp:inline distT="0" distB="0" distL="0" distR="0" wp14:anchorId="598FA2FB" wp14:editId="766C6B66">
            <wp:extent cx="2857500" cy="1133475"/>
            <wp:effectExtent l="0" t="0" r="0" b="0"/>
            <wp:docPr id="7" name="Pilt 7" descr="https://web.htk.tlu.ee/digitaru/digiteenused/wp-content/uploads/sites/11/2018/12/HITSA_logo-300x1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eb.htk.tlu.ee/digitaru/digiteenused/wp-content/uploads/sites/11/2018/12/HITSA_logo-300x119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373D3F"/>
          <w:sz w:val="27"/>
          <w:szCs w:val="27"/>
          <w:shd w:val="clear" w:color="auto" w:fill="FFFFFF"/>
        </w:rPr>
        <w:t> </w:t>
      </w:r>
      <w:r>
        <w:rPr>
          <w:noProof/>
          <w:lang w:eastAsia="et-EE"/>
        </w:rPr>
        <w:drawing>
          <wp:inline distT="0" distB="0" distL="0" distR="0" wp14:anchorId="21679E74" wp14:editId="1F369193">
            <wp:extent cx="2857500" cy="1504950"/>
            <wp:effectExtent l="0" t="0" r="0" b="0"/>
            <wp:docPr id="6" name="Pilt 6" descr="https://web.htk.tlu.ee/digitaru/digiteenused/wp-content/uploads/sites/11/2018/12/EL_Sotsiaalfond_horisontaalne-300x1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eb.htk.tlu.ee/digitaru/digiteenused/wp-content/uploads/sites/11/2018/12/EL_Sotsiaalfond_horisontaalne-300x158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t-EE"/>
        </w:rPr>
        <w:drawing>
          <wp:inline distT="0" distB="0" distL="0" distR="0" wp14:anchorId="1462E11A" wp14:editId="30624BCF">
            <wp:extent cx="2857500" cy="2257425"/>
            <wp:effectExtent l="0" t="0" r="0" b="9525"/>
            <wp:docPr id="9" name="Pilt 9" descr="https://web.htk.tlu.ee/digitaru/digiteenused/wp-content/uploads/sites/11/2018/12/TalTech_Gradient_print-300x2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web.htk.tlu.ee/digitaru/digiteenused/wp-content/uploads/sites/11/2018/12/TalTech_Gradient_print-300x23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071D5" w:rsidRPr="00261950" w:rsidRDefault="00A071D5" w:rsidP="00EB55FE">
      <w:pPr>
        <w:rPr>
          <w:rFonts w:ascii="Times New Roman" w:hAnsi="Times New Roman" w:cs="Times New Roman"/>
          <w:sz w:val="24"/>
          <w:szCs w:val="24"/>
        </w:rPr>
      </w:pPr>
    </w:p>
    <w:sectPr w:rsidR="00A071D5" w:rsidRPr="002619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1760EB"/>
    <w:multiLevelType w:val="multilevel"/>
    <w:tmpl w:val="C38EB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UyNTEwtDCyNDJT0lEKTi0uzszPAykwrAUAL2ephSwAAAA="/>
  </w:docVars>
  <w:rsids>
    <w:rsidRoot w:val="00327ED0"/>
    <w:rsid w:val="00261950"/>
    <w:rsid w:val="0028625E"/>
    <w:rsid w:val="00300725"/>
    <w:rsid w:val="00327ED0"/>
    <w:rsid w:val="003B573B"/>
    <w:rsid w:val="004B0133"/>
    <w:rsid w:val="005723EA"/>
    <w:rsid w:val="0058369E"/>
    <w:rsid w:val="006C7AA4"/>
    <w:rsid w:val="00820E38"/>
    <w:rsid w:val="00862407"/>
    <w:rsid w:val="00984D05"/>
    <w:rsid w:val="009A5D1A"/>
    <w:rsid w:val="009E7205"/>
    <w:rsid w:val="00A071D5"/>
    <w:rsid w:val="00A20787"/>
    <w:rsid w:val="00AB75E5"/>
    <w:rsid w:val="00BB6B85"/>
    <w:rsid w:val="00C0720D"/>
    <w:rsid w:val="00C627F1"/>
    <w:rsid w:val="00CE1A34"/>
    <w:rsid w:val="00EB5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9DEA81"/>
  <w15:chartTrackingRefBased/>
  <w15:docId w15:val="{24DD4A37-A36A-4BC5-9A72-204118A33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</w:style>
  <w:style w:type="paragraph" w:styleId="Pealkiri2">
    <w:name w:val="heading 2"/>
    <w:basedOn w:val="Normaallaad"/>
    <w:link w:val="Pealkiri2Mrk"/>
    <w:uiPriority w:val="9"/>
    <w:qFormat/>
    <w:rsid w:val="003B57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HTML-kood">
    <w:name w:val="HTML Code"/>
    <w:basedOn w:val="Liguvaikefont"/>
    <w:uiPriority w:val="99"/>
    <w:semiHidden/>
    <w:unhideWhenUsed/>
    <w:rsid w:val="00AB75E5"/>
    <w:rPr>
      <w:rFonts w:ascii="Courier New" w:eastAsia="Times New Roman" w:hAnsi="Courier New" w:cs="Courier New"/>
      <w:sz w:val="20"/>
      <w:szCs w:val="20"/>
    </w:rPr>
  </w:style>
  <w:style w:type="character" w:customStyle="1" w:styleId="highlight">
    <w:name w:val="highlight"/>
    <w:basedOn w:val="Liguvaikefont"/>
    <w:rsid w:val="00AB75E5"/>
  </w:style>
  <w:style w:type="paragraph" w:styleId="Loendilik">
    <w:name w:val="List Paragraph"/>
    <w:basedOn w:val="Normaallaad"/>
    <w:uiPriority w:val="34"/>
    <w:qFormat/>
    <w:rsid w:val="00C0720D"/>
    <w:pPr>
      <w:ind w:left="720"/>
      <w:contextualSpacing/>
    </w:pPr>
  </w:style>
  <w:style w:type="paragraph" w:styleId="Normaallaadveeb">
    <w:name w:val="Normal (Web)"/>
    <w:basedOn w:val="Normaallaad"/>
    <w:uiPriority w:val="99"/>
    <w:semiHidden/>
    <w:unhideWhenUsed/>
    <w:rsid w:val="00C07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t-EE"/>
    </w:rPr>
  </w:style>
  <w:style w:type="character" w:styleId="Hperlink">
    <w:name w:val="Hyperlink"/>
    <w:basedOn w:val="Liguvaikefont"/>
    <w:uiPriority w:val="99"/>
    <w:unhideWhenUsed/>
    <w:rsid w:val="00C0720D"/>
    <w:rPr>
      <w:color w:val="0563C1" w:themeColor="hyperlink"/>
      <w:u w:val="single"/>
    </w:rPr>
  </w:style>
  <w:style w:type="paragraph" w:styleId="HTML-eelvormindatud">
    <w:name w:val="HTML Preformatted"/>
    <w:basedOn w:val="Normaallaad"/>
    <w:link w:val="HTML-eelvormindatudMrk"/>
    <w:uiPriority w:val="99"/>
    <w:semiHidden/>
    <w:unhideWhenUsed/>
    <w:rsid w:val="00C072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C0720D"/>
    <w:rPr>
      <w:rFonts w:ascii="Courier New" w:eastAsia="Times New Roman" w:hAnsi="Courier New" w:cs="Courier New"/>
      <w:sz w:val="20"/>
      <w:szCs w:val="20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3B573B"/>
    <w:rPr>
      <w:rFonts w:ascii="Times New Roman" w:eastAsia="Times New Roman" w:hAnsi="Times New Roman" w:cs="Times New Roman"/>
      <w:b/>
      <w:bCs/>
      <w:sz w:val="36"/>
      <w:szCs w:val="36"/>
      <w:lang w:eastAsia="et-EE"/>
    </w:rPr>
  </w:style>
  <w:style w:type="character" w:customStyle="1" w:styleId="UnresolvedMention">
    <w:name w:val="Unresolved Mention"/>
    <w:basedOn w:val="Liguvaikefont"/>
    <w:uiPriority w:val="99"/>
    <w:semiHidden/>
    <w:unhideWhenUsed/>
    <w:rsid w:val="002619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2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4</Words>
  <Characters>194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Kasutaja</cp:lastModifiedBy>
  <cp:revision>3</cp:revision>
  <dcterms:created xsi:type="dcterms:W3CDTF">2019-06-21T08:31:00Z</dcterms:created>
  <dcterms:modified xsi:type="dcterms:W3CDTF">2019-06-28T08:48:00Z</dcterms:modified>
</cp:coreProperties>
</file>